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вести-москва-о-нас"/>
    <w:p>
      <w:pPr>
        <w:pStyle w:val="Heading3"/>
      </w:pPr>
      <w:r>
        <w:t xml:space="preserve">"Вести-Москва" о нас</w:t>
      </w:r>
    </w:p>
    <w:p>
      <w:pPr>
        <w:pStyle w:val="FirstParagraph"/>
      </w:pPr>
      <w:r>
        <w:t xml:space="preserve">28.05.2024</w:t>
      </w:r>
    </w:p>
    <w:p>
      <w:pPr>
        <w:pStyle w:val="BodyText"/>
      </w:pPr>
      <w:r>
        <w:t xml:space="preserve">В Службе 112 прошла съемка для программы «Вести-Москва» телеканала «Россия 1». </w:t>
      </w:r>
      <w:r>
        <w:t xml:space="preserve">Сюжет вышел в эфир передачи 29 апреля 2023 года и был посвящен Дню пожарной охраны России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112.mos.ru/www/upload_local/Вести%20(1)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112.mos.ru/www/upload_local/Вести%20(2)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461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112.mos.ru/www/upload_local/Вести%20(3)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112.mos.ru/www/upload_local/Вести%20(4)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2">
        <w:r>
          <w:rPr>
            <w:rStyle w:val="Hyperlink"/>
          </w:rPr>
          <w:t xml:space="preserve">http://112.mos.ru/presscenter/media-about-on/detail/12391995.html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ГКУ города Москвы «Система 112»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hyperlink" Id="rId33" Target="http://112.mos.ru" TargetMode="External" /><Relationship Type="http://schemas.openxmlformats.org/officeDocument/2006/relationships/hyperlink" Id="rId32" Target="http://112.mos.ru/presscenter/media-about-on/detail/1239199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112.mos.ru" TargetMode="External" /><Relationship Type="http://schemas.openxmlformats.org/officeDocument/2006/relationships/hyperlink" Id="rId32" Target="http://112.mos.ru/presscenter/media-about-on/detail/1239199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1:23:18Z</dcterms:created>
  <dcterms:modified xsi:type="dcterms:W3CDTF">2025-08-04T11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